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3F6D9" w14:textId="62355D08" w:rsidR="009259D8" w:rsidRDefault="009259D8" w:rsidP="009259D8">
      <w:pPr>
        <w:jc w:val="center"/>
        <w:rPr>
          <w:rFonts w:ascii="Arial" w:hAnsi="Arial" w:cs="Arial"/>
          <w:b/>
          <w:bCs/>
          <w:sz w:val="36"/>
          <w:szCs w:val="32"/>
          <w:u w:val="single"/>
        </w:rPr>
      </w:pPr>
      <w:r w:rsidRPr="00F16E67">
        <w:rPr>
          <w:rFonts w:ascii="Arial" w:hAnsi="Arial" w:cs="Arial"/>
          <w:b/>
          <w:bCs/>
          <w:sz w:val="36"/>
          <w:szCs w:val="32"/>
          <w:u w:val="single"/>
        </w:rPr>
        <w:t xml:space="preserve">Experiment No. </w:t>
      </w:r>
      <w:r>
        <w:rPr>
          <w:rFonts w:ascii="Arial" w:hAnsi="Arial" w:cs="Arial"/>
          <w:b/>
          <w:bCs/>
          <w:sz w:val="36"/>
          <w:szCs w:val="32"/>
          <w:u w:val="single"/>
        </w:rPr>
        <w:t>15</w:t>
      </w:r>
    </w:p>
    <w:p w14:paraId="78D1A3DE" w14:textId="77777777" w:rsidR="009259D8" w:rsidRDefault="009259D8" w:rsidP="009259D8">
      <w:p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b/>
          <w:bCs/>
          <w:sz w:val="28"/>
          <w:szCs w:val="24"/>
          <w:u w:val="single"/>
        </w:rPr>
        <w:t xml:space="preserve">Title: </w:t>
      </w:r>
    </w:p>
    <w:p w14:paraId="1D886EF7" w14:textId="74EC414A" w:rsidR="009259D8" w:rsidRDefault="009259D8" w:rsidP="009259D8">
      <w:p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 xml:space="preserve">Write a Python Program to </w:t>
      </w:r>
      <w:r>
        <w:rPr>
          <w:rFonts w:ascii="Arial" w:hAnsi="Arial" w:cs="Arial"/>
          <w:sz w:val="24"/>
          <w:szCs w:val="22"/>
        </w:rPr>
        <w:t>create a sales system for car dealership</w:t>
      </w:r>
      <w:r w:rsidR="002C1544">
        <w:rPr>
          <w:rFonts w:ascii="Arial" w:hAnsi="Arial" w:cs="Arial"/>
          <w:sz w:val="24"/>
          <w:szCs w:val="22"/>
        </w:rPr>
        <w:t>s</w:t>
      </w:r>
      <w:r>
        <w:rPr>
          <w:rFonts w:ascii="Arial" w:hAnsi="Arial" w:cs="Arial"/>
          <w:sz w:val="24"/>
          <w:szCs w:val="22"/>
        </w:rPr>
        <w:t xml:space="preserve"> using Object-Oriented techniques. </w:t>
      </w:r>
    </w:p>
    <w:p w14:paraId="1615C230" w14:textId="77777777" w:rsidR="009259D8" w:rsidRDefault="009259D8" w:rsidP="009259D8">
      <w:p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b/>
          <w:bCs/>
          <w:sz w:val="28"/>
          <w:szCs w:val="24"/>
          <w:u w:val="single"/>
        </w:rPr>
        <w:t>Tool/Platform:</w:t>
      </w:r>
    </w:p>
    <w:p w14:paraId="5BC777B7" w14:textId="77777777" w:rsidR="009259D8" w:rsidRDefault="009259D8" w:rsidP="009259D8">
      <w:p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Microsoft Word / PowerPoint and Python IDLE</w:t>
      </w:r>
    </w:p>
    <w:p w14:paraId="0E487DE0" w14:textId="2E9B969F" w:rsidR="009259D8" w:rsidRDefault="009259D8" w:rsidP="009259D8">
      <w:pPr>
        <w:rPr>
          <w:rFonts w:ascii="Arial" w:hAnsi="Arial" w:cs="Arial"/>
          <w:b/>
          <w:bCs/>
          <w:sz w:val="28"/>
          <w:szCs w:val="24"/>
          <w:u w:val="single"/>
        </w:rPr>
      </w:pPr>
      <w:r w:rsidRPr="0052465D">
        <w:rPr>
          <w:rFonts w:ascii="Arial" w:hAnsi="Arial" w:cs="Arial"/>
          <w:b/>
          <w:bCs/>
          <w:sz w:val="28"/>
          <w:szCs w:val="24"/>
          <w:u w:val="single"/>
        </w:rPr>
        <w:t>Flowchart</w:t>
      </w:r>
      <w:r>
        <w:rPr>
          <w:rFonts w:ascii="Arial" w:hAnsi="Arial" w:cs="Arial"/>
          <w:b/>
          <w:bCs/>
          <w:sz w:val="28"/>
          <w:szCs w:val="24"/>
          <w:u w:val="single"/>
        </w:rPr>
        <w:t>:</w:t>
      </w:r>
    </w:p>
    <w:p w14:paraId="21EE22E9" w14:textId="7E0FFFB9" w:rsidR="0022209F" w:rsidRDefault="0022209F" w:rsidP="009259D8">
      <w:pPr>
        <w:rPr>
          <w:rFonts w:ascii="Arial" w:hAnsi="Arial" w:cs="Arial"/>
          <w:b/>
          <w:bCs/>
          <w:sz w:val="28"/>
          <w:szCs w:val="24"/>
          <w:u w:val="single"/>
        </w:rPr>
      </w:pPr>
      <w:r>
        <w:rPr>
          <w:noProof/>
        </w:rPr>
        <w:drawing>
          <wp:inline distT="0" distB="0" distL="0" distR="0" wp14:anchorId="46D267B9" wp14:editId="5A0A3BA2">
            <wp:extent cx="5731510" cy="323151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9171C" w14:textId="56DECC88" w:rsidR="000325EC" w:rsidRDefault="000325EC" w:rsidP="000325EC">
      <w:pPr>
        <w:rPr>
          <w:rFonts w:ascii="Arial" w:hAnsi="Arial" w:cs="Arial"/>
          <w:b/>
          <w:bCs/>
          <w:sz w:val="28"/>
          <w:szCs w:val="24"/>
          <w:u w:val="single"/>
        </w:rPr>
      </w:pPr>
      <w:r>
        <w:rPr>
          <w:rFonts w:ascii="Arial" w:hAnsi="Arial" w:cs="Arial"/>
          <w:b/>
          <w:bCs/>
          <w:sz w:val="28"/>
          <w:szCs w:val="24"/>
          <w:u w:val="single"/>
        </w:rPr>
        <w:t>Algorithm</w:t>
      </w:r>
      <w:r>
        <w:rPr>
          <w:rFonts w:ascii="Arial" w:hAnsi="Arial" w:cs="Arial"/>
          <w:b/>
          <w:bCs/>
          <w:sz w:val="28"/>
          <w:szCs w:val="24"/>
          <w:u w:val="single"/>
        </w:rPr>
        <w:t>:</w:t>
      </w:r>
    </w:p>
    <w:p w14:paraId="0B39D3F2" w14:textId="1CE9564B" w:rsidR="00A81C9B" w:rsidRDefault="00506E70" w:rsidP="000325E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Initialise</w:t>
      </w:r>
      <w:r w:rsidR="00A81C9B">
        <w:rPr>
          <w:rFonts w:ascii="Arial" w:hAnsi="Arial" w:cs="Arial"/>
          <w:sz w:val="24"/>
          <w:szCs w:val="22"/>
        </w:rPr>
        <w:t xml:space="preserve"> program </w:t>
      </w:r>
    </w:p>
    <w:p w14:paraId="3C594FC1" w14:textId="0AEE165D" w:rsidR="000325EC" w:rsidRDefault="00B765B7" w:rsidP="000325E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Define a class “</w:t>
      </w:r>
      <w:r w:rsidRPr="00B765B7">
        <w:rPr>
          <w:rFonts w:ascii="Arial" w:hAnsi="Arial" w:cs="Arial"/>
          <w:b/>
          <w:bCs/>
          <w:sz w:val="24"/>
          <w:szCs w:val="22"/>
        </w:rPr>
        <w:t>Car</w:t>
      </w:r>
      <w:r>
        <w:rPr>
          <w:rFonts w:ascii="Arial" w:hAnsi="Arial" w:cs="Arial"/>
          <w:sz w:val="24"/>
          <w:szCs w:val="22"/>
        </w:rPr>
        <w:t>” with attributes</w:t>
      </w:r>
      <w:r w:rsidR="002C1544">
        <w:rPr>
          <w:rFonts w:ascii="Arial" w:hAnsi="Arial" w:cs="Arial"/>
          <w:sz w:val="24"/>
          <w:szCs w:val="22"/>
        </w:rPr>
        <w:t>/</w:t>
      </w:r>
      <w:r>
        <w:rPr>
          <w:rFonts w:ascii="Arial" w:hAnsi="Arial" w:cs="Arial"/>
          <w:sz w:val="24"/>
          <w:szCs w:val="22"/>
        </w:rPr>
        <w:t>data members as “</w:t>
      </w:r>
      <w:r w:rsidRPr="002A37F7">
        <w:rPr>
          <w:rFonts w:ascii="Arial" w:hAnsi="Arial" w:cs="Arial"/>
          <w:b/>
          <w:bCs/>
          <w:sz w:val="24"/>
          <w:szCs w:val="22"/>
        </w:rPr>
        <w:t>company name</w:t>
      </w:r>
      <w:r>
        <w:rPr>
          <w:rFonts w:ascii="Arial" w:hAnsi="Arial" w:cs="Arial"/>
          <w:sz w:val="24"/>
          <w:szCs w:val="22"/>
        </w:rPr>
        <w:t>”, “</w:t>
      </w:r>
      <w:r w:rsidRPr="002A37F7">
        <w:rPr>
          <w:rFonts w:ascii="Arial" w:hAnsi="Arial" w:cs="Arial"/>
          <w:b/>
          <w:bCs/>
          <w:sz w:val="24"/>
          <w:szCs w:val="22"/>
        </w:rPr>
        <w:t>number of cars</w:t>
      </w:r>
      <w:r w:rsidR="002A37F7" w:rsidRPr="002A37F7">
        <w:rPr>
          <w:rFonts w:ascii="Arial" w:hAnsi="Arial" w:cs="Arial"/>
          <w:b/>
          <w:bCs/>
          <w:sz w:val="24"/>
          <w:szCs w:val="22"/>
        </w:rPr>
        <w:t xml:space="preserve"> produced</w:t>
      </w:r>
      <w:r>
        <w:rPr>
          <w:rFonts w:ascii="Arial" w:hAnsi="Arial" w:cs="Arial"/>
          <w:sz w:val="24"/>
          <w:szCs w:val="22"/>
        </w:rPr>
        <w:t>”, “</w:t>
      </w:r>
      <w:r w:rsidRPr="002A37F7">
        <w:rPr>
          <w:rFonts w:ascii="Arial" w:hAnsi="Arial" w:cs="Arial"/>
          <w:b/>
          <w:bCs/>
          <w:sz w:val="24"/>
          <w:szCs w:val="22"/>
        </w:rPr>
        <w:t>number of cars sold</w:t>
      </w:r>
      <w:r>
        <w:rPr>
          <w:rFonts w:ascii="Arial" w:hAnsi="Arial" w:cs="Arial"/>
          <w:sz w:val="24"/>
          <w:szCs w:val="22"/>
        </w:rPr>
        <w:t>”</w:t>
      </w:r>
    </w:p>
    <w:p w14:paraId="0BFD81BE" w14:textId="218267BC" w:rsidR="00617F4F" w:rsidRDefault="00617F4F" w:rsidP="000325E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Define a function “</w:t>
      </w:r>
      <w:r>
        <w:rPr>
          <w:rFonts w:ascii="Arial" w:hAnsi="Arial" w:cs="Arial"/>
          <w:b/>
          <w:bCs/>
          <w:sz w:val="24"/>
          <w:szCs w:val="22"/>
        </w:rPr>
        <w:t>Sales</w:t>
      </w:r>
      <w:r>
        <w:rPr>
          <w:rFonts w:ascii="Arial" w:hAnsi="Arial" w:cs="Arial"/>
          <w:sz w:val="24"/>
          <w:szCs w:val="22"/>
        </w:rPr>
        <w:t>” in which it is checked if “number of cars produced = number of cars sold”</w:t>
      </w:r>
    </w:p>
    <w:p w14:paraId="22D25185" w14:textId="16B5EA7B" w:rsidR="00617F4F" w:rsidRDefault="00B84A67" w:rsidP="000325E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If true, “ the sales are good”, else, “sales need to be improved”</w:t>
      </w:r>
    </w:p>
    <w:p w14:paraId="3CD9E363" w14:textId="6ADCB796" w:rsidR="001C6D09" w:rsidRDefault="001C6D09" w:rsidP="001C6D0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 xml:space="preserve">Create objects for each company with attributes as </w:t>
      </w:r>
      <w:r w:rsidRPr="002A37F7">
        <w:rPr>
          <w:rFonts w:ascii="Arial" w:hAnsi="Arial" w:cs="Arial"/>
          <w:b/>
          <w:bCs/>
          <w:sz w:val="24"/>
          <w:szCs w:val="22"/>
        </w:rPr>
        <w:t>company name</w:t>
      </w:r>
      <w:r>
        <w:rPr>
          <w:rFonts w:ascii="Arial" w:hAnsi="Arial" w:cs="Arial"/>
          <w:sz w:val="24"/>
          <w:szCs w:val="22"/>
        </w:rPr>
        <w:t>”, “</w:t>
      </w:r>
      <w:r w:rsidRPr="002A37F7">
        <w:rPr>
          <w:rFonts w:ascii="Arial" w:hAnsi="Arial" w:cs="Arial"/>
          <w:b/>
          <w:bCs/>
          <w:sz w:val="24"/>
          <w:szCs w:val="22"/>
        </w:rPr>
        <w:t>number of cars produced</w:t>
      </w:r>
      <w:r>
        <w:rPr>
          <w:rFonts w:ascii="Arial" w:hAnsi="Arial" w:cs="Arial"/>
          <w:sz w:val="24"/>
          <w:szCs w:val="22"/>
        </w:rPr>
        <w:t>”, “</w:t>
      </w:r>
      <w:r w:rsidRPr="002A37F7">
        <w:rPr>
          <w:rFonts w:ascii="Arial" w:hAnsi="Arial" w:cs="Arial"/>
          <w:b/>
          <w:bCs/>
          <w:sz w:val="24"/>
          <w:szCs w:val="22"/>
        </w:rPr>
        <w:t>number of cars sold</w:t>
      </w:r>
      <w:r>
        <w:rPr>
          <w:rFonts w:ascii="Arial" w:hAnsi="Arial" w:cs="Arial"/>
          <w:sz w:val="24"/>
          <w:szCs w:val="22"/>
        </w:rPr>
        <w:t>”</w:t>
      </w:r>
    </w:p>
    <w:p w14:paraId="5BF13085" w14:textId="199DBCF7" w:rsidR="00B84A67" w:rsidRDefault="000D1E9F" w:rsidP="000325E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>Perform function call (the Sales function defined in the class) for the object created</w:t>
      </w:r>
    </w:p>
    <w:p w14:paraId="536715A3" w14:textId="6B97B2A6" w:rsidR="008100AB" w:rsidRDefault="000D1E9F" w:rsidP="000325E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 xml:space="preserve">End the program </w:t>
      </w:r>
    </w:p>
    <w:p w14:paraId="35AD6F29" w14:textId="77777777" w:rsidR="008100AB" w:rsidRDefault="008100AB">
      <w:p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br w:type="page"/>
      </w:r>
    </w:p>
    <w:p w14:paraId="598E3E40" w14:textId="00C3D245" w:rsidR="008100AB" w:rsidRDefault="008100AB" w:rsidP="008100AB">
      <w:pPr>
        <w:rPr>
          <w:rFonts w:ascii="Arial" w:hAnsi="Arial" w:cs="Arial"/>
          <w:b/>
          <w:bCs/>
          <w:sz w:val="28"/>
          <w:szCs w:val="24"/>
          <w:u w:val="single"/>
        </w:rPr>
      </w:pPr>
      <w:r>
        <w:rPr>
          <w:rFonts w:ascii="Arial" w:hAnsi="Arial" w:cs="Arial"/>
          <w:b/>
          <w:bCs/>
          <w:sz w:val="28"/>
          <w:szCs w:val="24"/>
          <w:u w:val="single"/>
        </w:rPr>
        <w:lastRenderedPageBreak/>
        <w:t xml:space="preserve">Source </w:t>
      </w:r>
      <w:r w:rsidR="00205966">
        <w:rPr>
          <w:rFonts w:ascii="Arial" w:hAnsi="Arial" w:cs="Arial"/>
          <w:b/>
          <w:bCs/>
          <w:sz w:val="28"/>
          <w:szCs w:val="24"/>
          <w:u w:val="single"/>
        </w:rPr>
        <w:t>C</w:t>
      </w:r>
      <w:r>
        <w:rPr>
          <w:rFonts w:ascii="Arial" w:hAnsi="Arial" w:cs="Arial"/>
          <w:b/>
          <w:bCs/>
          <w:sz w:val="28"/>
          <w:szCs w:val="24"/>
          <w:u w:val="single"/>
        </w:rPr>
        <w:t>ode</w:t>
      </w:r>
      <w:r>
        <w:rPr>
          <w:rFonts w:ascii="Arial" w:hAnsi="Arial" w:cs="Arial"/>
          <w:b/>
          <w:bCs/>
          <w:sz w:val="28"/>
          <w:szCs w:val="24"/>
          <w:u w:val="single"/>
        </w:rPr>
        <w:t>:</w:t>
      </w:r>
    </w:p>
    <w:p w14:paraId="5D23E6AF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#Class - Sales System for Cars</w:t>
      </w:r>
    </w:p>
    <w:p w14:paraId="4555B113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#Date 28/12/2021</w:t>
      </w:r>
    </w:p>
    <w:p w14:paraId="0376F628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class Car():</w:t>
      </w:r>
    </w:p>
    <w:p w14:paraId="05CDFE41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 xml:space="preserve">        company = " "</w:t>
      </w:r>
    </w:p>
    <w:p w14:paraId="4A9FAD0C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 xml:space="preserve">        produced_no = 0</w:t>
      </w:r>
    </w:p>
    <w:p w14:paraId="6ABE905B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 xml:space="preserve">        sold_no = 0</w:t>
      </w:r>
    </w:p>
    <w:p w14:paraId="2BB4DB96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</w:p>
    <w:p w14:paraId="5458CBE1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 xml:space="preserve">        def sales(self):</w:t>
      </w:r>
    </w:p>
    <w:p w14:paraId="6D924E07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 xml:space="preserve">                if self.sold_no == self.produced_no:</w:t>
      </w:r>
    </w:p>
    <w:p w14:paraId="20C853D6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 xml:space="preserve">                        print(f'Sales of {self.sold_no} out of {self.produced_no} manufactured cars by {self.company}. The company is performing well.')</w:t>
      </w:r>
    </w:p>
    <w:p w14:paraId="404504CB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 xml:space="preserve">                else:</w:t>
      </w:r>
    </w:p>
    <w:p w14:paraId="32D5C799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 xml:space="preserve">                        print(f'Sales of {self.sold_no} out of {self.produced_no} manufactured cars are not enough. Sales should be improved by {self.company}')</w:t>
      </w:r>
    </w:p>
    <w:p w14:paraId="4E5708FB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</w:p>
    <w:p w14:paraId="7C005B33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tata = Car()</w:t>
      </w:r>
    </w:p>
    <w:p w14:paraId="34B7A173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tata.company = "TATA"</w:t>
      </w:r>
    </w:p>
    <w:p w14:paraId="03B97E3D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tata.produced_no = 500</w:t>
      </w:r>
    </w:p>
    <w:p w14:paraId="7E2CAC3E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tata.sold_no = 400</w:t>
      </w:r>
    </w:p>
    <w:p w14:paraId="12D8CEAC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tata.sales()</w:t>
      </w:r>
    </w:p>
    <w:p w14:paraId="227D519C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print()</w:t>
      </w:r>
    </w:p>
    <w:p w14:paraId="3CB09F32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</w:p>
    <w:p w14:paraId="5ED80C9E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mahindra = Car()</w:t>
      </w:r>
    </w:p>
    <w:p w14:paraId="2168DFDE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mahindra.company = "MAHINDRA"</w:t>
      </w:r>
    </w:p>
    <w:p w14:paraId="4F6112A7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mahindra.produced_no = 500</w:t>
      </w:r>
    </w:p>
    <w:p w14:paraId="5A1563B0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mahindra.sold_no = 500</w:t>
      </w:r>
    </w:p>
    <w:p w14:paraId="019E3AAC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mahindra.sales()</w:t>
      </w:r>
    </w:p>
    <w:p w14:paraId="2E3D82E5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print()</w:t>
      </w:r>
    </w:p>
    <w:p w14:paraId="08D35DB1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</w:p>
    <w:p w14:paraId="2FBE0DC1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honda = Car()</w:t>
      </w:r>
    </w:p>
    <w:p w14:paraId="29227B05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honda.company = "HONDA"</w:t>
      </w:r>
    </w:p>
    <w:p w14:paraId="2AD63F1B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honda.produced_no = 500</w:t>
      </w:r>
    </w:p>
    <w:p w14:paraId="783FA730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honda.sold_no = 500</w:t>
      </w:r>
    </w:p>
    <w:p w14:paraId="3CFDE3B9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honda.sales()</w:t>
      </w:r>
    </w:p>
    <w:p w14:paraId="7315F510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print()</w:t>
      </w:r>
    </w:p>
    <w:p w14:paraId="2C67643E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</w:p>
    <w:p w14:paraId="157D7B10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kia = Car()</w:t>
      </w:r>
    </w:p>
    <w:p w14:paraId="09E6D4CE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kia.company = "KIA"</w:t>
      </w:r>
    </w:p>
    <w:p w14:paraId="777E9AF4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kia.produced_no = 400</w:t>
      </w:r>
    </w:p>
    <w:p w14:paraId="4F0B84B7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kia.sold_no = 400</w:t>
      </w:r>
    </w:p>
    <w:p w14:paraId="07EF46E9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kia.sales()</w:t>
      </w:r>
    </w:p>
    <w:p w14:paraId="018017BD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print()</w:t>
      </w:r>
    </w:p>
    <w:p w14:paraId="2A1B5EE4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</w:p>
    <w:p w14:paraId="77141144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lastRenderedPageBreak/>
        <w:t>toyota = Car()</w:t>
      </w:r>
    </w:p>
    <w:p w14:paraId="57E74B23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toyota.company = "TOYOTA"</w:t>
      </w:r>
    </w:p>
    <w:p w14:paraId="5F3A4F76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toyota.produced_no = 400</w:t>
      </w:r>
    </w:p>
    <w:p w14:paraId="5B074239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toyota.sold_no = 350</w:t>
      </w:r>
    </w:p>
    <w:p w14:paraId="4084752D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toyota.sales()</w:t>
      </w:r>
    </w:p>
    <w:p w14:paraId="34900B7A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  <w:r w:rsidRPr="00DE2616">
        <w:rPr>
          <w:rFonts w:ascii="Arial" w:hAnsi="Arial" w:cs="Arial"/>
          <w:sz w:val="24"/>
          <w:szCs w:val="22"/>
        </w:rPr>
        <w:t>print()</w:t>
      </w:r>
    </w:p>
    <w:p w14:paraId="15150FC7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</w:p>
    <w:p w14:paraId="640B1191" w14:textId="7D2BD011" w:rsidR="00DE2616" w:rsidRPr="00DE2616" w:rsidRDefault="004773D6" w:rsidP="00DE2616">
      <w:pPr>
        <w:spacing w:after="0"/>
        <w:rPr>
          <w:rFonts w:ascii="Arial" w:hAnsi="Arial" w:cs="Arial"/>
          <w:sz w:val="24"/>
          <w:szCs w:val="22"/>
        </w:rPr>
      </w:pPr>
      <w:r>
        <w:rPr>
          <w:noProof/>
        </w:rPr>
        <w:drawing>
          <wp:inline distT="0" distB="0" distL="0" distR="0" wp14:anchorId="6E9D076E" wp14:editId="146C11D4">
            <wp:extent cx="5731510" cy="332486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773D6">
        <w:rPr>
          <w:noProof/>
        </w:rPr>
        <w:t xml:space="preserve"> </w:t>
      </w:r>
      <w:r>
        <w:rPr>
          <w:noProof/>
        </w:rPr>
        <w:drawing>
          <wp:inline distT="0" distB="0" distL="0" distR="0" wp14:anchorId="7AD49AC1" wp14:editId="1350DB82">
            <wp:extent cx="5731510" cy="17411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4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DE46F" w14:textId="77777777" w:rsidR="00DE2616" w:rsidRPr="00DE2616" w:rsidRDefault="00DE2616" w:rsidP="00DE2616">
      <w:pPr>
        <w:spacing w:after="0"/>
        <w:rPr>
          <w:rFonts w:ascii="Arial" w:hAnsi="Arial" w:cs="Arial"/>
          <w:sz w:val="24"/>
          <w:szCs w:val="22"/>
        </w:rPr>
      </w:pPr>
    </w:p>
    <w:p w14:paraId="50556882" w14:textId="641488EA" w:rsidR="00FF496D" w:rsidRDefault="00FF496D" w:rsidP="00FF496D">
      <w:pPr>
        <w:rPr>
          <w:rFonts w:ascii="Arial" w:hAnsi="Arial" w:cs="Arial"/>
          <w:b/>
          <w:bCs/>
          <w:sz w:val="28"/>
          <w:szCs w:val="24"/>
          <w:u w:val="single"/>
        </w:rPr>
      </w:pPr>
      <w:r>
        <w:rPr>
          <w:rFonts w:ascii="Arial" w:hAnsi="Arial" w:cs="Arial"/>
          <w:b/>
          <w:bCs/>
          <w:sz w:val="28"/>
          <w:szCs w:val="24"/>
          <w:u w:val="single"/>
        </w:rPr>
        <w:t>Output Screenshot</w:t>
      </w:r>
      <w:r>
        <w:rPr>
          <w:rFonts w:ascii="Arial" w:hAnsi="Arial" w:cs="Arial"/>
          <w:b/>
          <w:bCs/>
          <w:sz w:val="28"/>
          <w:szCs w:val="24"/>
          <w:u w:val="single"/>
        </w:rPr>
        <w:t>:</w:t>
      </w:r>
    </w:p>
    <w:p w14:paraId="7366598F" w14:textId="3FC6C83D" w:rsidR="008C2834" w:rsidRDefault="00570DF7" w:rsidP="00DE2616">
      <w:pPr>
        <w:spacing w:after="0"/>
        <w:rPr>
          <w:noProof/>
        </w:rPr>
      </w:pPr>
      <w:r>
        <w:rPr>
          <w:noProof/>
        </w:rPr>
        <w:drawing>
          <wp:inline distT="0" distB="0" distL="0" distR="0" wp14:anchorId="5B17360A" wp14:editId="332ED6EC">
            <wp:extent cx="5731510" cy="157861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7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03E57" w14:textId="177775FE" w:rsidR="00E0130C" w:rsidRDefault="00D23047" w:rsidP="00E0130C">
      <w:pPr>
        <w:rPr>
          <w:rFonts w:ascii="Arial" w:hAnsi="Arial" w:cs="Arial"/>
          <w:b/>
          <w:bCs/>
          <w:sz w:val="28"/>
          <w:szCs w:val="24"/>
          <w:u w:val="single"/>
        </w:rPr>
      </w:pPr>
      <w:r>
        <w:rPr>
          <w:rFonts w:ascii="Arial" w:hAnsi="Arial" w:cs="Arial"/>
          <w:b/>
          <w:bCs/>
          <w:sz w:val="28"/>
          <w:szCs w:val="24"/>
          <w:u w:val="single"/>
        </w:rPr>
        <w:lastRenderedPageBreak/>
        <w:t>Learning Outcome</w:t>
      </w:r>
      <w:r w:rsidR="00E0130C">
        <w:rPr>
          <w:rFonts w:ascii="Arial" w:hAnsi="Arial" w:cs="Arial"/>
          <w:b/>
          <w:bCs/>
          <w:sz w:val="28"/>
          <w:szCs w:val="24"/>
          <w:u w:val="single"/>
        </w:rPr>
        <w:t>:</w:t>
      </w:r>
    </w:p>
    <w:p w14:paraId="5CF64ABE" w14:textId="33630F45" w:rsidR="00D77D06" w:rsidRDefault="00C17552" w:rsidP="00E0130C">
      <w:p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 xml:space="preserve">The following program helped in understanding the object-oriented techniques used in python programming. </w:t>
      </w:r>
      <w:r w:rsidR="00FC6486">
        <w:rPr>
          <w:rFonts w:ascii="Arial" w:hAnsi="Arial" w:cs="Arial"/>
          <w:sz w:val="24"/>
          <w:szCs w:val="22"/>
        </w:rPr>
        <w:t xml:space="preserve">It helped in understanding the syntax used in OOPs and how to implement it. </w:t>
      </w:r>
      <w:r w:rsidR="004E56D1">
        <w:rPr>
          <w:rFonts w:ascii="Arial" w:hAnsi="Arial" w:cs="Arial"/>
          <w:sz w:val="24"/>
          <w:szCs w:val="22"/>
        </w:rPr>
        <w:t>It helped in learning the class, object</w:t>
      </w:r>
      <w:r w:rsidR="00B65815">
        <w:rPr>
          <w:rFonts w:ascii="Arial" w:hAnsi="Arial" w:cs="Arial"/>
          <w:sz w:val="24"/>
          <w:szCs w:val="22"/>
        </w:rPr>
        <w:t xml:space="preserve"> and</w:t>
      </w:r>
      <w:r w:rsidR="004E56D1">
        <w:rPr>
          <w:rFonts w:ascii="Arial" w:hAnsi="Arial" w:cs="Arial"/>
          <w:sz w:val="24"/>
          <w:szCs w:val="22"/>
        </w:rPr>
        <w:t xml:space="preserve"> function definition</w:t>
      </w:r>
      <w:r w:rsidR="00B65815">
        <w:rPr>
          <w:rFonts w:ascii="Arial" w:hAnsi="Arial" w:cs="Arial"/>
          <w:sz w:val="24"/>
          <w:szCs w:val="22"/>
        </w:rPr>
        <w:t>s</w:t>
      </w:r>
      <w:r w:rsidR="004E56D1">
        <w:rPr>
          <w:rFonts w:ascii="Arial" w:hAnsi="Arial" w:cs="Arial"/>
          <w:sz w:val="24"/>
          <w:szCs w:val="22"/>
        </w:rPr>
        <w:t xml:space="preserve"> and call</w:t>
      </w:r>
      <w:r w:rsidR="00B65815">
        <w:rPr>
          <w:rFonts w:ascii="Arial" w:hAnsi="Arial" w:cs="Arial"/>
          <w:sz w:val="24"/>
          <w:szCs w:val="22"/>
        </w:rPr>
        <w:t>s</w:t>
      </w:r>
      <w:r w:rsidR="004E56D1">
        <w:rPr>
          <w:rFonts w:ascii="Arial" w:hAnsi="Arial" w:cs="Arial"/>
          <w:sz w:val="24"/>
          <w:szCs w:val="22"/>
        </w:rPr>
        <w:t xml:space="preserve">. </w:t>
      </w:r>
    </w:p>
    <w:p w14:paraId="7A1DC4E2" w14:textId="3588C2AA" w:rsidR="00FC6486" w:rsidRDefault="00FC6486" w:rsidP="00E0130C">
      <w:pPr>
        <w:rPr>
          <w:rFonts w:ascii="Arial" w:hAnsi="Arial" w:cs="Arial"/>
          <w:sz w:val="24"/>
          <w:szCs w:val="22"/>
        </w:rPr>
      </w:pPr>
      <w:r>
        <w:rPr>
          <w:rFonts w:ascii="Arial" w:hAnsi="Arial" w:cs="Arial"/>
          <w:sz w:val="24"/>
          <w:szCs w:val="22"/>
        </w:rPr>
        <w:t xml:space="preserve">The following program was useful to understand the need, applications and </w:t>
      </w:r>
      <w:r w:rsidR="00376B95">
        <w:rPr>
          <w:rFonts w:ascii="Arial" w:hAnsi="Arial" w:cs="Arial"/>
          <w:sz w:val="24"/>
          <w:szCs w:val="22"/>
        </w:rPr>
        <w:t>benefits</w:t>
      </w:r>
      <w:r>
        <w:rPr>
          <w:rFonts w:ascii="Arial" w:hAnsi="Arial" w:cs="Arial"/>
          <w:sz w:val="24"/>
          <w:szCs w:val="22"/>
        </w:rPr>
        <w:t xml:space="preserve"> of using OOPs in python programming. </w:t>
      </w:r>
    </w:p>
    <w:p w14:paraId="5AA0C80D" w14:textId="31485DAF" w:rsidR="00C729C2" w:rsidRPr="00D77D06" w:rsidRDefault="00C729C2" w:rsidP="00E0130C">
      <w:pPr>
        <w:rPr>
          <w:rFonts w:ascii="Arial" w:hAnsi="Arial" w:cs="Arial"/>
          <w:sz w:val="24"/>
          <w:szCs w:val="22"/>
        </w:rPr>
      </w:pPr>
    </w:p>
    <w:p w14:paraId="02726F94" w14:textId="77777777" w:rsidR="008C2D3D" w:rsidRDefault="008C2D3D" w:rsidP="008C2D3D">
      <w:pPr>
        <w:rPr>
          <w:noProof/>
        </w:rPr>
      </w:pPr>
    </w:p>
    <w:p w14:paraId="0AA022E4" w14:textId="77777777" w:rsidR="008C2D3D" w:rsidRPr="008C2D3D" w:rsidRDefault="008C2D3D" w:rsidP="008C2D3D">
      <w:pPr>
        <w:ind w:firstLine="720"/>
        <w:rPr>
          <w:rFonts w:ascii="Arial" w:hAnsi="Arial" w:cs="Arial"/>
          <w:sz w:val="24"/>
          <w:szCs w:val="22"/>
        </w:rPr>
      </w:pPr>
    </w:p>
    <w:sectPr w:rsidR="008C2D3D" w:rsidRPr="008C2D3D" w:rsidSect="00B746E0">
      <w:footerReference w:type="default" r:id="rId11"/>
      <w:pgSz w:w="11906" w:h="16838"/>
      <w:pgMar w:top="1440" w:right="1440" w:bottom="1440" w:left="1440" w:header="720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57F64" w14:textId="77777777" w:rsidR="000B3D7B" w:rsidRDefault="000B3D7B" w:rsidP="008100AB">
      <w:pPr>
        <w:spacing w:after="0" w:line="240" w:lineRule="auto"/>
      </w:pPr>
      <w:r>
        <w:separator/>
      </w:r>
    </w:p>
  </w:endnote>
  <w:endnote w:type="continuationSeparator" w:id="0">
    <w:p w14:paraId="5FEB4A74" w14:textId="77777777" w:rsidR="000B3D7B" w:rsidRDefault="000B3D7B" w:rsidP="008100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F0601" w14:textId="77777777" w:rsidR="006F1E15" w:rsidRDefault="006F1E15" w:rsidP="006F1E15">
    <w:pPr>
      <w:pStyle w:val="Footer"/>
      <w:rPr>
        <w:lang w:val="en-US"/>
      </w:rPr>
    </w:pPr>
    <w:sdt>
      <w:sdtPr>
        <w:id w:val="-860896658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  <w:r>
      <w:rPr>
        <w:color w:val="7F7F7F" w:themeColor="background1" w:themeShade="7F"/>
        <w:spacing w:val="60"/>
      </w:rPr>
      <w:tab/>
    </w:r>
    <w:r>
      <w:rPr>
        <w:color w:val="7F7F7F" w:themeColor="background1" w:themeShade="7F"/>
        <w:spacing w:val="60"/>
      </w:rPr>
      <w:tab/>
    </w:r>
    <w:r>
      <w:rPr>
        <w:lang w:val="en-US"/>
      </w:rPr>
      <w:t>Mudit Garg</w:t>
    </w:r>
  </w:p>
  <w:p w14:paraId="6CA63D56" w14:textId="77777777" w:rsidR="006F1E15" w:rsidRDefault="006F1E15" w:rsidP="006F1E15">
    <w:pPr>
      <w:pStyle w:val="Footer"/>
      <w:jc w:val="right"/>
      <w:rPr>
        <w:lang w:val="en-US"/>
      </w:rPr>
    </w:pPr>
    <w:r>
      <w:rPr>
        <w:lang w:val="en-US"/>
      </w:rPr>
      <w:t>CSE B2</w:t>
    </w:r>
  </w:p>
  <w:p w14:paraId="408BF870" w14:textId="77777777" w:rsidR="006F1E15" w:rsidRPr="008F5899" w:rsidRDefault="006F1E15" w:rsidP="006F1E15">
    <w:pPr>
      <w:pStyle w:val="Footer"/>
      <w:jc w:val="right"/>
      <w:rPr>
        <w:lang w:val="en-US"/>
      </w:rPr>
    </w:pPr>
    <w:r>
      <w:rPr>
        <w:lang w:val="en-US"/>
      </w:rPr>
      <w:t>PRN: 21070122098</w:t>
    </w:r>
  </w:p>
  <w:p w14:paraId="54C6C59D" w14:textId="77777777" w:rsidR="006F1E15" w:rsidRDefault="006F1E15" w:rsidP="006F1E15">
    <w:pPr>
      <w:pStyle w:val="Footer"/>
      <w:pBdr>
        <w:top w:val="single" w:sz="4" w:space="1" w:color="D9D9D9" w:themeColor="background1" w:themeShade="D9"/>
      </w:pBdr>
      <w:tabs>
        <w:tab w:val="clear" w:pos="4513"/>
      </w:tabs>
      <w:rPr>
        <w:b/>
        <w:bCs/>
      </w:rPr>
    </w:pPr>
  </w:p>
  <w:p w14:paraId="68980B93" w14:textId="77777777" w:rsidR="006F1E15" w:rsidRPr="008F5899" w:rsidRDefault="006F1E15" w:rsidP="006F1E15">
    <w:pPr>
      <w:pStyle w:val="Footer"/>
      <w:jc w:val="right"/>
      <w:rPr>
        <w:lang w:val="en-US"/>
      </w:rPr>
    </w:pPr>
  </w:p>
  <w:p w14:paraId="4CB82330" w14:textId="77777777" w:rsidR="006F1E15" w:rsidRDefault="006F1E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9372E" w14:textId="77777777" w:rsidR="000B3D7B" w:rsidRDefault="000B3D7B" w:rsidP="008100AB">
      <w:pPr>
        <w:spacing w:after="0" w:line="240" w:lineRule="auto"/>
      </w:pPr>
      <w:r>
        <w:separator/>
      </w:r>
    </w:p>
  </w:footnote>
  <w:footnote w:type="continuationSeparator" w:id="0">
    <w:p w14:paraId="49AF1766" w14:textId="77777777" w:rsidR="000B3D7B" w:rsidRDefault="000B3D7B" w:rsidP="008100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546CE2"/>
    <w:multiLevelType w:val="hybridMultilevel"/>
    <w:tmpl w:val="C6645F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CEiamRqZG5haGhko6SsGpxcWZ+XkgBYa1AOzsK+wsAAAA"/>
  </w:docVars>
  <w:rsids>
    <w:rsidRoot w:val="00157B5D"/>
    <w:rsid w:val="000325EC"/>
    <w:rsid w:val="000B3D7B"/>
    <w:rsid w:val="000D1E9F"/>
    <w:rsid w:val="00157B5D"/>
    <w:rsid w:val="001755A9"/>
    <w:rsid w:val="001C3369"/>
    <w:rsid w:val="001C6D09"/>
    <w:rsid w:val="00205966"/>
    <w:rsid w:val="0022209F"/>
    <w:rsid w:val="002A37F7"/>
    <w:rsid w:val="002B1267"/>
    <w:rsid w:val="002C1544"/>
    <w:rsid w:val="00376B95"/>
    <w:rsid w:val="003F28DC"/>
    <w:rsid w:val="00404106"/>
    <w:rsid w:val="004773D6"/>
    <w:rsid w:val="004E56D1"/>
    <w:rsid w:val="00506E70"/>
    <w:rsid w:val="00570DF7"/>
    <w:rsid w:val="005E4927"/>
    <w:rsid w:val="00617F4F"/>
    <w:rsid w:val="0062675E"/>
    <w:rsid w:val="006A5A49"/>
    <w:rsid w:val="006F1E15"/>
    <w:rsid w:val="00797857"/>
    <w:rsid w:val="008100AB"/>
    <w:rsid w:val="008C2834"/>
    <w:rsid w:val="008C2D3D"/>
    <w:rsid w:val="008D3F0E"/>
    <w:rsid w:val="009259D8"/>
    <w:rsid w:val="00A81C9B"/>
    <w:rsid w:val="00AD5EF4"/>
    <w:rsid w:val="00B65815"/>
    <w:rsid w:val="00B746E0"/>
    <w:rsid w:val="00B765B7"/>
    <w:rsid w:val="00B84A67"/>
    <w:rsid w:val="00C17552"/>
    <w:rsid w:val="00C729C2"/>
    <w:rsid w:val="00D131A3"/>
    <w:rsid w:val="00D23047"/>
    <w:rsid w:val="00D77D06"/>
    <w:rsid w:val="00DE2616"/>
    <w:rsid w:val="00E0130C"/>
    <w:rsid w:val="00F52EC0"/>
    <w:rsid w:val="00FC6486"/>
    <w:rsid w:val="00FF4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7B56F"/>
  <w15:chartTrackingRefBased/>
  <w15:docId w15:val="{CE105F22-614B-4813-832A-9A70681B1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59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25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100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00AB"/>
  </w:style>
  <w:style w:type="paragraph" w:styleId="Footer">
    <w:name w:val="footer"/>
    <w:basedOn w:val="Normal"/>
    <w:link w:val="FooterChar"/>
    <w:uiPriority w:val="99"/>
    <w:unhideWhenUsed/>
    <w:rsid w:val="008100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00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335</Words>
  <Characters>1915</Characters>
  <Application>Microsoft Office Word</Application>
  <DocSecurity>0</DocSecurity>
  <Lines>15</Lines>
  <Paragraphs>4</Paragraphs>
  <ScaleCrop>false</ScaleCrop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dit Garg</dc:creator>
  <cp:keywords/>
  <dc:description/>
  <cp:lastModifiedBy>Mudit Garg</cp:lastModifiedBy>
  <cp:revision>106</cp:revision>
  <dcterms:created xsi:type="dcterms:W3CDTF">2021-12-29T06:27:00Z</dcterms:created>
  <dcterms:modified xsi:type="dcterms:W3CDTF">2021-12-29T07:27:00Z</dcterms:modified>
</cp:coreProperties>
</file>